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p>
      <w:pPr>
        <w:pStyle w:val="FirstParagraph"/>
      </w:pPr>
      <w:r>
        <w:t xml:space="preserve">Your Name</w:t>
      </w:r>
      <w:r>
        <w:br/>
      </w:r>
      <w:r>
        <w:t xml:space="preserve">123 Via Roma</w:t>
      </w:r>
      <w:r>
        <w:br/>
      </w:r>
      <w:r>
        <w:t xml:space="preserve">Milano, Italy 20100</w:t>
      </w:r>
      <w:r>
        <w:br/>
      </w:r>
      <w:r>
        <w:t xml:space="preserve">Phone: +39 123 456789</w:t>
      </w:r>
      <w:r>
        <w:br/>
      </w:r>
      <w:r>
        <w:t xml:space="preserve">Email: your.email@example.com</w:t>
      </w:r>
    </w:p>
    <w:bookmarkStart w:id="20" w:name="cover-letter"/>
    <w:p>
      <w:pPr>
        <w:pStyle w:val="Heading1"/>
      </w:pPr>
      <w:r>
        <w:t xml:space="preserve">Cover Letter</w:t>
      </w:r>
    </w:p>
    <w:bookmarkEnd w:id="20"/>
    <w:p>
      <w:pPr>
        <w:pStyle w:val="FirstParagraph"/>
      </w:pPr>
      <w:r>
        <w:t xml:space="preserve">Dear Hiring Manager,</w:t>
      </w:r>
    </w:p>
    <w:p>
      <w:pPr>
        <w:pStyle w:val="BodyText"/>
      </w:pPr>
      <w:r>
        <w:t xml:space="preserve">I am writing to express my enthusiastic interest in the Financial Analyst position at [Company Name] in Italy Milan. As a seasoned financial professional with a deep understanding of market dynamics and a proven track record of delivering actionable insights, I am eager to contribute my expertise to support your organization’s strategic goals. The opportunity to work within the vibrant financial ecosystem of Italy Milan excites me, as it aligns perfectly with my career aspirations and specialized skills in financial analysis.</w:t>
      </w:r>
    </w:p>
    <w:p>
      <w:pPr>
        <w:pStyle w:val="BodyText"/>
      </w:pPr>
      <w:r>
        <w:t xml:space="preserve">Over the past [X years], I have honed my abilities as a Financial Analyst, focusing on data-driven decision-making, risk assessment, and financial forecasting. My experience spans diverse industries, including [mention industries if applicable], where I consistently delivered value by optimizing financial strategies and identifying growth opportunities. In Italy Milan, where the financial sector plays a pivotal role in shaping the economy, my background equips me to navigate complex market conditions and provide insights that drive sustainable success.</w:t>
      </w:r>
    </w:p>
    <w:p>
      <w:pPr>
        <w:pStyle w:val="BodyText"/>
      </w:pPr>
      <w:r>
        <w:t xml:space="preserve">One of my core strengths as a Financial Analyst is my ability to translate raw data into strategic recommendations. Whether analyzing quarterly performance metrics or evaluating investment opportunities, I prioritize precision and clarity. For instance, in my previous role at [Previous Company], I developed a comprehensive financial modeling framework that improved forecasting accuracy by 25%. This experience not only enhanced operational efficiency but also reinforced my commitment to excellence in financial analysis—a value that resonates deeply with the standards of Italy Milan’s business environment.</w:t>
      </w:r>
    </w:p>
    <w:p>
      <w:pPr>
        <w:pStyle w:val="BodyText"/>
      </w:pPr>
      <w:r>
        <w:t xml:space="preserve">Working as a Financial Analyst in Italy Milan requires an understanding of local regulatory frameworks, cultural nuances, and economic trends. I have actively studied the Italian market, including its unique challenges and opportunities. For example, the region’s emphasis on sustainability and innovation has inspired me to integrate ESG (Environmental, Social, and Governance) metrics into my analyses. This approach not only aligns with global best practices but also reflects the forward-thinking ethos of companies in Italy Milan.</w:t>
      </w:r>
    </w:p>
    <w:p>
      <w:pPr>
        <w:pStyle w:val="BodyText"/>
      </w:pPr>
      <w:r>
        <w:t xml:space="preserve">Furthermore, my proficiency in financial software such as Excel, Bloomberg, and SAP enables me to streamline processes and deliver high-quality results. I am also well-versed in compliance standards relevant to the Italian market, ensuring that all analyses adhere to regulatory requirements. This technical expertise, combined with my ability to communicate complex concepts clearly, allows me to bridge the gap between data and decision-making—a critical aspect of a Financial Analyst’s role in Italy Milan.</w:t>
      </w:r>
    </w:p>
    <w:p>
      <w:pPr>
        <w:pStyle w:val="BodyText"/>
      </w:pPr>
      <w:r>
        <w:t xml:space="preserve">What sets me apart as a Financial Analyst is my adaptability and passion for continuous learning. The dynamic nature of financial markets demands professionals who can pivot quickly and embrace innovation. In Italy Milan, where the pace of change is rapid, I thrive by staying ahead of industry trends and leveraging cutting-edge tools to enhance my work. For example, I recently completed a certification in advanced financial analytics, which has further sharpened my ability to extract value from data.</w:t>
      </w:r>
    </w:p>
    <w:p>
      <w:pPr>
        <w:pStyle w:val="BodyText"/>
      </w:pPr>
      <w:r>
        <w:t xml:space="preserve">Italy Milan’s status as a global financial hub offers an unparalleled opportunity for growth and impact. As a Financial Analyst here, I am eager to collaborate with cross-functional teams to drive strategic initiatives and support the company’s vision. My goal is to contribute not only through my technical skills but also by fostering a culture of analytical rigor and innovation. I am particularly drawn to [Company Name]’s commitment to [mention specific company value or project if known], as it reflects the same principles I strive to uphold in my work.</w:t>
      </w:r>
    </w:p>
    <w:p>
      <w:pPr>
        <w:pStyle w:val="BodyText"/>
      </w:pPr>
      <w:r>
        <w:t xml:space="preserve">In conclusion, I am confident that my experience, skills, and passion for financial analysis make me a strong candidate for this role. I am excited about the prospect of contributing to [Company Name]’s success in Italy Milan and helping shape the future of finance in this thriving region. Thank you for considering my application. I would welcome the opportunity to discuss how my background aligns with your needs and look forward to your response.</w:t>
      </w:r>
    </w:p>
    <w:p>
      <w:pPr>
        <w:pStyle w:val="BodyText"/>
      </w:pPr>
      <w:r>
        <w:t xml:space="preserve">Sincerely,</w:t>
      </w:r>
      <w:r>
        <w:br/>
      </w:r>
      <w:r>
        <w:t xml:space="preserve">Your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5-12-10T14:21:33Z</dcterms:created>
  <dcterms:modified xsi:type="dcterms:W3CDTF">2025-12-10T14:21:33Z</dcterms:modified>
</cp:coreProperties>
</file>

<file path=docProps/custom.xml><?xml version="1.0" encoding="utf-8"?>
<Properties xmlns="http://schemas.openxmlformats.org/officeDocument/2006/custom-properties" xmlns:vt="http://schemas.openxmlformats.org/officeDocument/2006/docPropsVTypes"/>
</file>